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4603" w:rsidRDefault="00554603" w:rsidP="00554603">
      <w:r>
        <w:t>Vážené kolegyně, vážení kolegové,</w:t>
      </w:r>
    </w:p>
    <w:p w:rsidR="00554603" w:rsidRDefault="005A5D2E" w:rsidP="00554603">
      <w:r>
        <w:t>d</w:t>
      </w:r>
      <w:r w:rsidR="00554603">
        <w:t xml:space="preserve">ovolte mi informovat vás o možnosti zapojit se do soutěže </w:t>
      </w:r>
      <w:hyperlink r:id="rId5" w:history="1">
        <w:r w:rsidR="00554603" w:rsidRPr="001B5042">
          <w:rPr>
            <w:rStyle w:val="Hypertextovodkaz"/>
            <w:b/>
          </w:rPr>
          <w:t xml:space="preserve">nejlepších </w:t>
        </w:r>
        <w:r w:rsidR="00230F2C" w:rsidRPr="001B5042">
          <w:rPr>
            <w:rStyle w:val="Hypertextovodkaz"/>
            <w:b/>
          </w:rPr>
          <w:t xml:space="preserve">PhD </w:t>
        </w:r>
        <w:r w:rsidR="00554603" w:rsidRPr="001B5042">
          <w:rPr>
            <w:rStyle w:val="Hypertextovodkaz"/>
            <w:b/>
          </w:rPr>
          <w:t>prací mladých českých vědců ve společenských a humanitních vědách o cenu Jacquese Derridy</w:t>
        </w:r>
      </w:hyperlink>
      <w:r w:rsidR="001E13F3">
        <w:t xml:space="preserve"> (sponzor ceny Karel Janeček), kterou každoročně vyhlašuje </w:t>
      </w:r>
      <w:r w:rsidR="00554603">
        <w:t>Fra</w:t>
      </w:r>
      <w:r w:rsidR="001E13F3">
        <w:t>ncouzské velvyslanectví v Praze.</w:t>
      </w:r>
    </w:p>
    <w:p w:rsidR="00554603" w:rsidRDefault="001E13F3" w:rsidP="00554603">
      <w:r>
        <w:t>Kandidáti</w:t>
      </w:r>
      <w:r w:rsidR="009A36FE">
        <w:t xml:space="preserve"> z</w:t>
      </w:r>
      <w:r w:rsidR="00554603">
        <w:t xml:space="preserve"> ČR, kteří jsou nejp</w:t>
      </w:r>
      <w:r w:rsidR="005A5D2E">
        <w:t xml:space="preserve">rve vybráni svými institucemi, </w:t>
      </w:r>
      <w:r w:rsidR="00554603">
        <w:t xml:space="preserve">následně předstupují před porotu složenou z českých a francouzských </w:t>
      </w:r>
      <w:r w:rsidR="00BB3724">
        <w:t>o</w:t>
      </w:r>
      <w:r w:rsidR="00356B6E">
        <w:t xml:space="preserve">dborníků s obhajobou své práce </w:t>
      </w:r>
      <w:r w:rsidR="00BB3724">
        <w:t>v angličtině nebo francouzštině</w:t>
      </w:r>
      <w:r w:rsidR="00356B6E">
        <w:t xml:space="preserve"> (</w:t>
      </w:r>
      <w:r w:rsidR="009A36FE">
        <w:t>16.5. 2019</w:t>
      </w:r>
      <w:r w:rsidR="00356B6E">
        <w:t>, Francouzské velvyslanectví, Praha</w:t>
      </w:r>
      <w:r w:rsidR="00BB3724">
        <w:t>).</w:t>
      </w:r>
    </w:p>
    <w:p w:rsidR="00554603" w:rsidRDefault="00554603" w:rsidP="00554603">
      <w:r>
        <w:t xml:space="preserve">Tři nejlepší uchazeči dostanou finanční odměnu v podobě šeku </w:t>
      </w:r>
      <w:r w:rsidR="001E13F3">
        <w:t>(50 653-18</w:t>
      </w:r>
      <w:r w:rsidR="00E25B7A">
        <w:t xml:space="preserve"> </w:t>
      </w:r>
      <w:r w:rsidR="001E13F3">
        <w:t>396 Kč).</w:t>
      </w:r>
      <w:r>
        <w:t xml:space="preserve"> První dva výherci navíc </w:t>
      </w:r>
      <w:r w:rsidR="009A36FE">
        <w:t>obdrží stipendium na</w:t>
      </w:r>
      <w:r>
        <w:t xml:space="preserve"> stáž ve </w:t>
      </w:r>
      <w:r w:rsidR="001E13F3">
        <w:t>Francii</w:t>
      </w:r>
      <w:r w:rsidR="00356B6E">
        <w:t xml:space="preserve"> dle vlastního výběru.</w:t>
      </w:r>
    </w:p>
    <w:p w:rsidR="00BB3724" w:rsidRDefault="00230F2C" w:rsidP="00554603">
      <w:r w:rsidRPr="00D20C4A">
        <w:rPr>
          <w:b/>
        </w:rPr>
        <w:t>Základní k</w:t>
      </w:r>
      <w:r w:rsidR="00BB3724" w:rsidRPr="00D20C4A">
        <w:rPr>
          <w:b/>
        </w:rPr>
        <w:t>ritéria pro výběr kandidátů (více</w:t>
      </w:r>
      <w:r w:rsidR="00D20C4A" w:rsidRPr="00D20C4A">
        <w:rPr>
          <w:b/>
        </w:rPr>
        <w:t xml:space="preserve"> informací o kritériích, podmínkách a požadavcích na kandidáty Ceny</w:t>
      </w:r>
      <w:r w:rsidR="00BB3724">
        <w:t xml:space="preserve"> </w:t>
      </w:r>
      <w:hyperlink r:id="rId6" w:history="1">
        <w:r w:rsidR="00BB3724" w:rsidRPr="003D6D52">
          <w:rPr>
            <w:rStyle w:val="Hypertextovodkaz"/>
          </w:rPr>
          <w:t>zde</w:t>
        </w:r>
      </w:hyperlink>
      <w:r w:rsidR="00BB3724">
        <w:t>):</w:t>
      </w:r>
    </w:p>
    <w:p w:rsidR="00230F2C" w:rsidRPr="003D6D52" w:rsidRDefault="00230F2C" w:rsidP="00230F2C">
      <w:pPr>
        <w:pStyle w:val="Odstavecseseznamem"/>
        <w:numPr>
          <w:ilvl w:val="0"/>
          <w:numId w:val="1"/>
        </w:numPr>
      </w:pPr>
      <w:r w:rsidRPr="003D6D52">
        <w:t>národnost česká nebo slovenská, věk do 33 let</w:t>
      </w:r>
      <w:r w:rsidR="00BB3724" w:rsidRPr="003D6D52">
        <w:t>,</w:t>
      </w:r>
    </w:p>
    <w:p w:rsidR="003D6D52" w:rsidRDefault="00230F2C" w:rsidP="00685142">
      <w:pPr>
        <w:pStyle w:val="Odstavecseseznamem"/>
        <w:numPr>
          <w:ilvl w:val="0"/>
          <w:numId w:val="1"/>
        </w:numPr>
      </w:pPr>
      <w:r w:rsidRPr="003D6D52">
        <w:t>v současné době v průběhu postgraduálního studia nebo obhájili dis</w:t>
      </w:r>
      <w:r w:rsidR="00BB3724" w:rsidRPr="003D6D52">
        <w:t>er</w:t>
      </w:r>
      <w:r w:rsidRPr="003D6D52">
        <w:t xml:space="preserve">tační práci v letech </w:t>
      </w:r>
      <w:r w:rsidR="009E5676" w:rsidRPr="003D6D52">
        <w:t>2018, 2019 na FSS MU</w:t>
      </w:r>
      <w:r w:rsidR="00D20C4A">
        <w:t>,</w:t>
      </w:r>
      <w:bookmarkStart w:id="0" w:name="_GoBack"/>
      <w:bookmarkEnd w:id="0"/>
    </w:p>
    <w:p w:rsidR="00230F2C" w:rsidRPr="003D6D52" w:rsidRDefault="00BB3724" w:rsidP="00685142">
      <w:pPr>
        <w:pStyle w:val="Odstavecseseznamem"/>
        <w:numPr>
          <w:ilvl w:val="0"/>
          <w:numId w:val="1"/>
        </w:numPr>
      </w:pPr>
      <w:r w:rsidRPr="003D6D52">
        <w:t>a</w:t>
      </w:r>
      <w:r w:rsidR="00230F2C" w:rsidRPr="003D6D52">
        <w:t>utor min jednoho článku v mezinárodním periodiku</w:t>
      </w:r>
      <w:r w:rsidRPr="003D6D52">
        <w:t>.</w:t>
      </w:r>
    </w:p>
    <w:p w:rsidR="00C1684E" w:rsidRDefault="009E5676" w:rsidP="00554603">
      <w:r w:rsidRPr="00C1684E">
        <w:t>Zájemci o účast v </w:t>
      </w:r>
      <w:r w:rsidR="00C1684E" w:rsidRPr="00C1684E">
        <w:t xml:space="preserve">soutěži, zašlete prosím </w:t>
      </w:r>
      <w:r w:rsidR="00C1684E" w:rsidRPr="00C1684E">
        <w:rPr>
          <w:b/>
        </w:rPr>
        <w:t xml:space="preserve">jméno, </w:t>
      </w:r>
      <w:r w:rsidRPr="00C1684E">
        <w:rPr>
          <w:b/>
        </w:rPr>
        <w:t>kontaktní údaje (</w:t>
      </w:r>
      <w:r w:rsidR="009A36FE" w:rsidRPr="00C1684E">
        <w:rPr>
          <w:b/>
        </w:rPr>
        <w:t>e</w:t>
      </w:r>
      <w:r w:rsidRPr="00C1684E">
        <w:rPr>
          <w:b/>
        </w:rPr>
        <w:t>-</w:t>
      </w:r>
      <w:r w:rsidR="00C1684E" w:rsidRPr="00C1684E">
        <w:rPr>
          <w:b/>
        </w:rPr>
        <w:t xml:space="preserve">mail) a shrnutí </w:t>
      </w:r>
      <w:r w:rsidR="00C1684E">
        <w:rPr>
          <w:b/>
        </w:rPr>
        <w:t>tématu</w:t>
      </w:r>
      <w:r w:rsidR="00C1684E" w:rsidRPr="00C1684E">
        <w:rPr>
          <w:b/>
        </w:rPr>
        <w:t xml:space="preserve"> Vaší práce</w:t>
      </w:r>
      <w:r w:rsidR="00C1684E" w:rsidRPr="00C1684E">
        <w:t xml:space="preserve"> </w:t>
      </w:r>
      <w:r w:rsidR="00C1684E">
        <w:t xml:space="preserve">(cca půl stránky) </w:t>
      </w:r>
      <w:r w:rsidR="00C1684E" w:rsidRPr="00C1684E">
        <w:t xml:space="preserve">na adresu </w:t>
      </w:r>
      <w:hyperlink r:id="rId7" w:history="1">
        <w:r w:rsidR="00C1684E" w:rsidRPr="00C1684E">
          <w:rPr>
            <w:rStyle w:val="Hypertextovodkaz"/>
          </w:rPr>
          <w:t>wolfova@fss.muni.cz</w:t>
        </w:r>
      </w:hyperlink>
      <w:r w:rsidR="00C1684E" w:rsidRPr="00C1684E">
        <w:t xml:space="preserve"> </w:t>
      </w:r>
      <w:r w:rsidR="00FD3279" w:rsidRPr="00C1684E">
        <w:t xml:space="preserve"> </w:t>
      </w:r>
      <w:r w:rsidR="00C1684E" w:rsidRPr="00C1684E">
        <w:rPr>
          <w:b/>
        </w:rPr>
        <w:t>do 18. března 2019, 12 h.</w:t>
      </w:r>
    </w:p>
    <w:p w:rsidR="0077220C" w:rsidRDefault="00FD3279" w:rsidP="00554603">
      <w:r>
        <w:t xml:space="preserve">Ze zájemců bude </w:t>
      </w:r>
      <w:r w:rsidR="0077220C">
        <w:t xml:space="preserve">vedením fakulty </w:t>
      </w:r>
      <w:r w:rsidRPr="0077220C">
        <w:t>vybrán</w:t>
      </w:r>
      <w:r>
        <w:t xml:space="preserve"> nejvhodnější kandidát, jehož jméno bude oznámeno na </w:t>
      </w:r>
      <w:r w:rsidRPr="00FD3279">
        <w:t>Fra</w:t>
      </w:r>
      <w:r w:rsidR="0077220C">
        <w:t>ncouzské velvyslanectví v Praze.</w:t>
      </w:r>
    </w:p>
    <w:p w:rsidR="00B01AD4" w:rsidRDefault="000056E3" w:rsidP="00554603">
      <w:pPr>
        <w:rPr>
          <w:b/>
        </w:rPr>
      </w:pPr>
      <w:r>
        <w:t xml:space="preserve">Vybraný kandidát následně sám zašle na </w:t>
      </w:r>
      <w:r w:rsidRPr="000056E3">
        <w:t xml:space="preserve">Francouzské velvyslanectví </w:t>
      </w:r>
      <w:r>
        <w:t>(</w:t>
      </w:r>
      <w:hyperlink r:id="rId8" w:history="1">
        <w:r w:rsidR="00FE40F4" w:rsidRPr="00A04981">
          <w:rPr>
            <w:rStyle w:val="Hypertextovodkaz"/>
          </w:rPr>
          <w:t>sciences.prague@gmail.com</w:t>
        </w:r>
      </w:hyperlink>
      <w:r>
        <w:t>)</w:t>
      </w:r>
      <w:r w:rsidR="00FE40F4">
        <w:t xml:space="preserve"> </w:t>
      </w:r>
      <w:r w:rsidR="00E25B7A">
        <w:t xml:space="preserve">do </w:t>
      </w:r>
      <w:r w:rsidR="00E25B7A" w:rsidRPr="0077220C">
        <w:rPr>
          <w:b/>
        </w:rPr>
        <w:t xml:space="preserve">26. </w:t>
      </w:r>
      <w:r w:rsidR="009A36FE" w:rsidRPr="0077220C">
        <w:rPr>
          <w:b/>
        </w:rPr>
        <w:t>d</w:t>
      </w:r>
      <w:r w:rsidR="00E25B7A" w:rsidRPr="0077220C">
        <w:rPr>
          <w:b/>
        </w:rPr>
        <w:t xml:space="preserve">ubna 2019 </w:t>
      </w:r>
      <w:r w:rsidR="00356B6E" w:rsidRPr="0077220C">
        <w:rPr>
          <w:b/>
        </w:rPr>
        <w:t>max 5</w:t>
      </w:r>
      <w:r w:rsidR="00FE40F4" w:rsidRPr="0077220C">
        <w:rPr>
          <w:b/>
        </w:rPr>
        <w:t>stránkový popis své práce, její shrnutí a doporuču</w:t>
      </w:r>
      <w:r w:rsidR="00356B6E" w:rsidRPr="0077220C">
        <w:rPr>
          <w:b/>
        </w:rPr>
        <w:t>jící dopis svého školitele.</w:t>
      </w:r>
    </w:p>
    <w:p w:rsidR="00D20C4A" w:rsidRPr="00D20C4A" w:rsidRDefault="00D20C4A" w:rsidP="00554603">
      <w:pPr>
        <w:rPr>
          <w:b/>
        </w:rPr>
      </w:pPr>
    </w:p>
    <w:p w:rsidR="00D268BE" w:rsidRDefault="00D268BE" w:rsidP="00554603">
      <w:r w:rsidRPr="00D268BE">
        <w:t xml:space="preserve">V rámci této iniciativy bude také udílena </w:t>
      </w:r>
      <w:r w:rsidRPr="00B01AD4">
        <w:rPr>
          <w:b/>
          <w:u w:val="single"/>
        </w:rPr>
        <w:t>zvláštní cena Platformy CEFRES za nejlepší vědecký článek v oboru společenských a humanitních věd publikovaný v odborném recenzovaném časopise</w:t>
      </w:r>
      <w:r w:rsidR="008764AC">
        <w:t xml:space="preserve"> (9 261 Kč).</w:t>
      </w:r>
    </w:p>
    <w:p w:rsidR="008764AC" w:rsidRDefault="00E25B7A" w:rsidP="00554603">
      <w:r>
        <w:t>PhD studenti</w:t>
      </w:r>
      <w:r w:rsidR="00D268BE">
        <w:t xml:space="preserve"> české nebo slovenské národnosti</w:t>
      </w:r>
      <w:r>
        <w:t>, případně ti, kteří obhájili svou disertační práci nedříve v roce 2011</w:t>
      </w:r>
      <w:r w:rsidR="00C345C0">
        <w:t>,</w:t>
      </w:r>
      <w:r>
        <w:t xml:space="preserve"> mohou </w:t>
      </w:r>
      <w:r w:rsidR="00D268BE" w:rsidRPr="00B01AD4">
        <w:rPr>
          <w:b/>
        </w:rPr>
        <w:t>do 26. dubna 2019</w:t>
      </w:r>
      <w:r w:rsidR="00D268BE">
        <w:t xml:space="preserve"> zaslat</w:t>
      </w:r>
      <w:r w:rsidR="00C345C0" w:rsidRPr="00C345C0">
        <w:t xml:space="preserve"> </w:t>
      </w:r>
      <w:r w:rsidR="00C345C0">
        <w:t xml:space="preserve">jeden svůj článek </w:t>
      </w:r>
      <w:r w:rsidR="008764AC">
        <w:t xml:space="preserve">v angličtině nebo francouzštině </w:t>
      </w:r>
      <w:r w:rsidR="00C345C0">
        <w:t xml:space="preserve">publikovaný v časopisech databází </w:t>
      </w:r>
      <w:r w:rsidR="00C345C0" w:rsidRPr="00C345C0">
        <w:t>Web of Science, Sco</w:t>
      </w:r>
      <w:r w:rsidR="00C345C0">
        <w:t xml:space="preserve">pus nebo ERIH plus (spolu s dalšími informacemi o sobě, tématu své práce, CV, vysvětlením originality svého výzkumu popsaného v zaslaném článku; více </w:t>
      </w:r>
      <w:hyperlink r:id="rId9" w:history="1">
        <w:r w:rsidR="00C345C0" w:rsidRPr="00B01AD4">
          <w:rPr>
            <w:rStyle w:val="Hypertextovodkaz"/>
          </w:rPr>
          <w:t>zde</w:t>
        </w:r>
      </w:hyperlink>
      <w:r w:rsidR="00B01AD4">
        <w:t xml:space="preserve">) </w:t>
      </w:r>
      <w:r w:rsidR="008764AC" w:rsidRPr="008764AC">
        <w:t xml:space="preserve">na adresu </w:t>
      </w:r>
      <w:hyperlink r:id="rId10" w:history="1">
        <w:r w:rsidR="008764AC" w:rsidRPr="00A04981">
          <w:rPr>
            <w:rStyle w:val="Hypertextovodkaz"/>
          </w:rPr>
          <w:t>platformaward@cefres.cz</w:t>
        </w:r>
      </w:hyperlink>
      <w:r w:rsidR="008764AC" w:rsidRPr="008764AC">
        <w:t>.</w:t>
      </w:r>
    </w:p>
    <w:sectPr w:rsidR="008764A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4B71A2"/>
    <w:multiLevelType w:val="hybridMultilevel"/>
    <w:tmpl w:val="F2C6243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zNDc1NTazNDA3MDRR0lEKTi0uzszPAykwrAUA0RJ2SCwAAAA="/>
  </w:docVars>
  <w:rsids>
    <w:rsidRoot w:val="00554603"/>
    <w:rsid w:val="000056E3"/>
    <w:rsid w:val="001B5042"/>
    <w:rsid w:val="001E13F3"/>
    <w:rsid w:val="00230F2C"/>
    <w:rsid w:val="00283527"/>
    <w:rsid w:val="00356B6E"/>
    <w:rsid w:val="003D6D52"/>
    <w:rsid w:val="00473846"/>
    <w:rsid w:val="00554603"/>
    <w:rsid w:val="005A5D2E"/>
    <w:rsid w:val="0077220C"/>
    <w:rsid w:val="008764AC"/>
    <w:rsid w:val="009A36FE"/>
    <w:rsid w:val="009E5676"/>
    <w:rsid w:val="00B01AD4"/>
    <w:rsid w:val="00BB3724"/>
    <w:rsid w:val="00C1684E"/>
    <w:rsid w:val="00C345C0"/>
    <w:rsid w:val="00CD6CD3"/>
    <w:rsid w:val="00D20C4A"/>
    <w:rsid w:val="00D268BE"/>
    <w:rsid w:val="00DF1516"/>
    <w:rsid w:val="00E25B7A"/>
    <w:rsid w:val="00FD3279"/>
    <w:rsid w:val="00FE40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A9E273"/>
  <w15:docId w15:val="{11444C03-D3FB-4E79-BD7E-EEF4A44E2C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230F2C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FE40F4"/>
    <w:rPr>
      <w:color w:val="0000FF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DF151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ciences.prague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wolfova@fss.muni.cz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ifp.cz/files/files/AD_Conditions%20-%20Prix%20Jacques%20Derrida%20SHS%202019.pdf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spoluprace.ifp.cz/cz/vedecka-spoluprace/propagace-vedy/vedecke-ceny-2021/cena-jacques-derrida-1/" TargetMode="External"/><Relationship Id="rId10" Type="http://schemas.openxmlformats.org/officeDocument/2006/relationships/hyperlink" Target="mailto:platformaward@cefres.cz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cefres.cz/en/8165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73</Words>
  <Characters>2204</Characters>
  <Application>Microsoft Office Word</Application>
  <DocSecurity>0</DocSecurity>
  <Lines>18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</dc:creator>
  <cp:lastModifiedBy>Alena Lorencová</cp:lastModifiedBy>
  <cp:revision>4</cp:revision>
  <dcterms:created xsi:type="dcterms:W3CDTF">2019-03-11T08:04:00Z</dcterms:created>
  <dcterms:modified xsi:type="dcterms:W3CDTF">2019-03-11T14:43:00Z</dcterms:modified>
</cp:coreProperties>
</file>